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0B2DE12D" w:rsidR="008E2F34" w:rsidRPr="00670597" w:rsidRDefault="002318F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৫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670597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৮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670597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0B2DE12D" w:rsidR="008E2F34" w:rsidRPr="00670597" w:rsidRDefault="002318F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৫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670597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৮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670597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195D28A3" w:rsidR="008F18F8" w:rsidRPr="00CD5CAC" w:rsidRDefault="00670597" w:rsidP="008F18F8">
      <w:pPr>
        <w:spacing w:after="120"/>
        <w:jc w:val="center"/>
        <w:rPr>
          <w:rFonts w:ascii="Bangla" w:hAnsi="Bangla" w:cs="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াব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ফিকুল</w:t>
      </w:r>
      <w:proofErr w:type="spellEnd"/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সলাম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হেব</w:t>
      </w:r>
      <w:proofErr w:type="spellEnd"/>
      <w:r w:rsidR="001D6DAD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</w:t>
      </w:r>
      <w:r w:rsidR="008F18F8" w:rsidRPr="00CD5CAC">
        <w:rPr>
          <w:rFonts w:ascii="Bangla" w:hAnsi="Bangla" w:cs="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657C27AC" w:rsidR="008F18F8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উজ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নং-০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৩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 রোড-২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, সেক্টর-</w:t>
      </w:r>
      <w:r w:rsidR="00FE42EA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০৩</w:t>
      </w:r>
    </w:p>
    <w:p w14:paraId="7A2EDADC" w14:textId="35EE0D5E" w:rsidR="00670597" w:rsidRPr="00670597" w:rsidRDefault="0067059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উত্ত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ঢাকা</w:t>
      </w:r>
      <w:proofErr w:type="spellEnd"/>
    </w:p>
    <w:p w14:paraId="23AE7EF7" w14:textId="3C0D1FFF" w:rsidR="00A1750C" w:rsidRDefault="008F18F8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67059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 w:rsidR="00942EE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="00942EE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”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, 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ও </w:t>
      </w:r>
      <w:r w:rsidR="00C73C86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৩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৪</m:t>
            </m:r>
          </m:den>
        </m:f>
      </m:oMath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রান্দার</w:t>
      </w:r>
      <w:proofErr w:type="spellEnd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রেলিং</w:t>
      </w:r>
      <w:proofErr w:type="spellEnd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3305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 w:rsidR="00E3305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মপ্লিট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73C8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55202DDE" w14:textId="0E57E0EA" w:rsidR="00C73C86" w:rsidRPr="003A43D5" w:rsidRDefault="00C73C86" w:rsidP="003A43D5">
      <w:pPr>
        <w:spacing w:after="120"/>
        <w:ind w:left="144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৪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 ১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3A43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br/>
      </w:r>
      <w:r w:rsidR="003A43D5"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        </w:t>
      </w:r>
      <w:proofErr w:type="gramStart"/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  ”</w:t>
      </w:r>
      <w:proofErr w:type="gramEnd"/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= </w:t>
      </w:r>
      <w:r w:rsidR="00942EE7"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২৪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942EE7"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৬০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= </w:t>
      </w:r>
      <w:r w:rsidR="00942EE7"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০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942EE7"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০</w:t>
      </w:r>
      <w:r w:rsidRP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  ”</w:t>
      </w:r>
    </w:p>
    <w:p w14:paraId="7E02CB63" w14:textId="5EEB1861" w:rsidR="00C73C86" w:rsidRDefault="00C73C86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= 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২</w:t>
      </w:r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৬</w:t>
      </w:r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DF7C3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7F324887" w14:textId="61001C01" w:rsidR="00DF7C3C" w:rsidRDefault="00DF7C3C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৬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.</w:t>
      </w:r>
      <w:r w:rsidR="00942EE7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০</w:t>
      </w:r>
    </w:p>
    <w:p w14:paraId="070ECFC5" w14:textId="40494AFD" w:rsidR="00DF7C3C" w:rsidRDefault="00DF7C3C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m:oMath>
        <m:f>
          <m:fPr>
            <m:ctrlPr>
              <w:rPr>
                <w:rFonts w:ascii="Cambria Math" w:eastAsiaTheme="minorEastAsia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eastAsiaTheme="minorEastAsi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কয়ারবার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য়ে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E3305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লামালসহ</w:t>
      </w:r>
      <w:proofErr w:type="spellEnd"/>
      <w:r w:rsidR="00E3305D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মপ্লিট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তৈরি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</w:p>
    <w:p w14:paraId="2BC37F16" w14:textId="618DB145" w:rsidR="003C74A6" w:rsidRDefault="003C74A6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4A618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১ </w:t>
      </w:r>
      <w:proofErr w:type="spellStart"/>
      <w:r w:rsidR="004A618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 w:rsidR="004A618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</w:t>
      </w:r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৩</w:t>
      </w:r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৩.৮০</w:t>
      </w:r>
      <w:r w:rsidR="00DB43B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13D68B52" w14:textId="60448EA3" w:rsidR="009C5EDF" w:rsidRPr="009C5EDF" w:rsidRDefault="009C5EDF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১ </w:t>
      </w:r>
      <w:proofErr w:type="gramStart"/>
      <w:r w:rsidRP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৭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৬০” = ৩১.৬৬   ”</w:t>
      </w:r>
    </w:p>
    <w:p w14:paraId="4120F5B5" w14:textId="2AE1EE28" w:rsidR="009C5EDF" w:rsidRDefault="009C5EDF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= ৭৫.৪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343A009C" w14:textId="18F26D51" w:rsidR="00DB43B0" w:rsidRDefault="00DB43B0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9C5ED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৫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  <w:r w:rsidR="00C41CC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C41CC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৯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C41CC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</w:p>
    <w:p w14:paraId="275874D9" w14:textId="00FFA52E" w:rsidR="00C41CC0" w:rsidRDefault="00C41CC0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১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১”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ক্স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রান্দ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িলে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েন্টার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টি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টি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াগানো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টি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্রীলে</w:t>
      </w:r>
      <w:proofErr w:type="spellEnd"/>
    </w:p>
    <w:p w14:paraId="6A707CE5" w14:textId="5C902B01" w:rsidR="00C41CC0" w:rsidRDefault="00C41CC0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৪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৮৪” = ২৮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</w:p>
    <w:p w14:paraId="21CEBBFA" w14:textId="476DEBAE" w:rsidR="00C41CC0" w:rsidRDefault="00C41CC0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ফ.টি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৩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     ৯২৪.০০</w:t>
      </w:r>
    </w:p>
    <w:p w14:paraId="21616C43" w14:textId="07FE7227" w:rsidR="00C41CC0" w:rsidRDefault="00C41CC0" w:rsidP="00C73C86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জন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র্মচারীর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দিনে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৬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িরা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াবদ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 w:rsidRP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r w:rsidR="00387E4C" w:rsidRP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proofErr w:type="gramStart"/>
      <w:r w:rsidR="00387E4C" w:rsidRP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=  ৬,০০০.০০</w:t>
      </w:r>
      <w:proofErr w:type="gramEnd"/>
    </w:p>
    <w:p w14:paraId="42C55980" w14:textId="2FB22775" w:rsidR="007206B9" w:rsidRDefault="00DB43B0" w:rsidP="00387E4C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   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=</w:t>
      </w:r>
      <w:proofErr w:type="gram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৪,৫১১.৯০</w:t>
      </w:r>
    </w:p>
    <w:p w14:paraId="686E2E52" w14:textId="08FD1ACF" w:rsidR="00A1750C" w:rsidRPr="00670597" w:rsidRDefault="00A1750C" w:rsidP="003A43D5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চব্বিশ</w:t>
      </w:r>
      <w:proofErr w:type="spellEnd"/>
      <w:r w:rsidR="007206B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ঁচশত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387E4C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গারো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F328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নব্বই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য়সা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 w:rsidR="00C97570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  <w:r w:rsidR="00ED3F0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2318F4"/>
    <w:rsid w:val="00387E4C"/>
    <w:rsid w:val="003A43D5"/>
    <w:rsid w:val="003C74A6"/>
    <w:rsid w:val="004A618C"/>
    <w:rsid w:val="00670597"/>
    <w:rsid w:val="006D38E6"/>
    <w:rsid w:val="007206B9"/>
    <w:rsid w:val="0075313E"/>
    <w:rsid w:val="007D02D1"/>
    <w:rsid w:val="007E5C25"/>
    <w:rsid w:val="00887277"/>
    <w:rsid w:val="008E2F34"/>
    <w:rsid w:val="008F18F8"/>
    <w:rsid w:val="00942EE7"/>
    <w:rsid w:val="009C5EDF"/>
    <w:rsid w:val="00A1750C"/>
    <w:rsid w:val="00C41CC0"/>
    <w:rsid w:val="00C73C86"/>
    <w:rsid w:val="00C97570"/>
    <w:rsid w:val="00CD5CAC"/>
    <w:rsid w:val="00D234BE"/>
    <w:rsid w:val="00DB286A"/>
    <w:rsid w:val="00DB43B0"/>
    <w:rsid w:val="00DF7C3C"/>
    <w:rsid w:val="00E06171"/>
    <w:rsid w:val="00E3305D"/>
    <w:rsid w:val="00EA21B4"/>
    <w:rsid w:val="00ED3F02"/>
    <w:rsid w:val="00FE42EA"/>
    <w:rsid w:val="00FF3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05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5</cp:revision>
  <cp:lastPrinted>2022-06-25T08:27:00Z</cp:lastPrinted>
  <dcterms:created xsi:type="dcterms:W3CDTF">2022-08-01T14:34:00Z</dcterms:created>
  <dcterms:modified xsi:type="dcterms:W3CDTF">2022-08-04T14:03:00Z</dcterms:modified>
</cp:coreProperties>
</file>